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KB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Body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2.11.24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KB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Body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2.11.24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5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10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2.11.24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9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3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3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4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17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.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16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0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2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1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6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6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7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4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7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85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0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6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2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3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4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2.11.24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KB</w:t>
      </w:r>
      <w:r>
        <w:t xml:space="preserve">” –</w:t>
      </w:r>
      <w:r w:rsidR="00AA63C7">
        <w:t xml:space="preserve"> Body Shop </w:t>
      </w:r>
      <w:r>
        <w:t>cölöp adatok (mérve:</w:t>
      </w:r>
      <w:r w:rsidR="00AA63C7">
        <w:t xml:space="preserve">2022.11.24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8.64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2.98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